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p>
      <w:pPr>
        <w:pStyle w:val="BodyText"/>
      </w:pPr>
      <w:r>
        <w:t xml:space="preserve">Edited haha. Trying again. Trying again. Testing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fa2a42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3T18:59:07Z</dcterms:created>
  <dcterms:modified xsi:type="dcterms:W3CDTF">2021-01-13T18:59:07Z</dcterms:modified>
</cp:coreProperties>
</file>